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Paradoxical</w:t>
      </w:r>
      <w:r>
        <w:t xml:space="preserve"> </w:t>
      </w:r>
      <w:r>
        <w:t xml:space="preserve">drug</w:t>
      </w:r>
      <w:r>
        <w:t xml:space="preserve"> </w:t>
      </w:r>
      <w:r>
        <w:t xml:space="preserve">reactions/Anxiet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This network formed by studies examining the outcome Paradoxical Drug Reactions is composed by two sub-networks.</w:t>
      </w:r>
    </w:p>
    <w:p>
      <w:pPr>
        <w:pStyle w:val="Heading3"/>
      </w:pPr>
      <w:bookmarkStart w:id="21" w:name="sub-network-1"/>
      <w:r>
        <w:t xml:space="preserve">Sub-network 1</w:t>
      </w:r>
      <w:bookmarkEnd w:id="21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diphenhydramine" "eszopiclone"     "pbo"             "temazepa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massage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adoxicalDrugReac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requentist-network-meta-analysis"/>
      <w:r>
        <w:t xml:space="preserve">Frequentist network meta-analysis</w:t>
      </w:r>
      <w:bookmarkEnd w:id="23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adoxicalDrugReac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5" w:name="sub-network-2"/>
      <w:r>
        <w:t xml:space="preserve">Sub-network 2</w:t>
      </w:r>
      <w:bookmarkEnd w:id="25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chlormethiazole" "nitrazepam"      "triazola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adoxicalDrugReaction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adoxicalDrugReaction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09T08:34:58Z</dcterms:created>
  <dcterms:modified xsi:type="dcterms:W3CDTF">2019-08-09T08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